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B27" w:rsidRDefault="00C72B27" w:rsidP="00C72B27">
      <w:pPr>
        <w:rPr>
          <w:b/>
        </w:rPr>
      </w:pPr>
      <w:r>
        <w:rPr>
          <w:b/>
        </w:rPr>
        <w:t>Opis działania firmy:</w:t>
      </w:r>
    </w:p>
    <w:p w:rsidR="00846539" w:rsidRDefault="00C72B27" w:rsidP="00846539">
      <w:pPr>
        <w:ind w:firstLine="708"/>
        <w:rPr>
          <w:b/>
        </w:rPr>
      </w:pPr>
      <w:r>
        <w:rPr>
          <w:b/>
        </w:rPr>
        <w:t xml:space="preserve">Rozpatrywana firma jest firmą kurierską, zajmuje się przewozem paczek. Posiada wiele </w:t>
      </w:r>
      <w:r w:rsidR="00846539">
        <w:rPr>
          <w:b/>
        </w:rPr>
        <w:t xml:space="preserve">oddziałów w różnych miastach. Do danego oddzialu firmy </w:t>
      </w:r>
      <w:r>
        <w:rPr>
          <w:b/>
        </w:rPr>
        <w:t xml:space="preserve">przypisane są samochody oraz pracownicy </w:t>
      </w:r>
      <w:r w:rsidR="00846539">
        <w:rPr>
          <w:b/>
        </w:rPr>
        <w:t>spełniający</w:t>
      </w:r>
      <w:r>
        <w:rPr>
          <w:b/>
        </w:rPr>
        <w:t xml:space="preserve"> różne role (kierowca, magazynier, obsługa klienta). </w:t>
      </w:r>
      <w:r w:rsidR="00846539">
        <w:rPr>
          <w:b/>
        </w:rPr>
        <w:t>W systemie przechowywane są podstawowe dane i adresy klientów oraz pracowników. Trasy przejazdów (Lublin-Gdańsk) podzielone są na odcinki (np. Lublin-Warszawa, Warszawa-Toruń, Toruń-Gdańsk). Tabela przesyłka zawiera informacje o danej przesyłce czyli adres nadawcy, adres odbiorcy, numer klienta oraz numer wyjazdu. Do każdej przesyłki przypisany jest ładunek składający się z paczek oraz status przesyłki.</w:t>
      </w:r>
      <w:r w:rsidR="0072251A">
        <w:rPr>
          <w:b/>
        </w:rPr>
        <w:t xml:space="preserve"> Każda paczka opisana jest poprzez wagę oraz gabaryt natomiast ładunek oprócz powyższych zawiera także opis.</w:t>
      </w:r>
      <w:r w:rsidR="00846539">
        <w:rPr>
          <w:b/>
        </w:rPr>
        <w:t xml:space="preserve"> </w:t>
      </w:r>
      <w:r w:rsidR="0072251A">
        <w:rPr>
          <w:b/>
        </w:rPr>
        <w:t xml:space="preserve">Do każdego </w:t>
      </w:r>
      <w:r w:rsidR="00846539">
        <w:rPr>
          <w:b/>
        </w:rPr>
        <w:t>wyjazd</w:t>
      </w:r>
      <w:r w:rsidR="0072251A">
        <w:rPr>
          <w:b/>
        </w:rPr>
        <w:t>u</w:t>
      </w:r>
      <w:r w:rsidR="00846539">
        <w:rPr>
          <w:b/>
        </w:rPr>
        <w:t xml:space="preserve"> </w:t>
      </w:r>
      <w:r w:rsidR="0072251A">
        <w:rPr>
          <w:b/>
        </w:rPr>
        <w:t>przypisany jest</w:t>
      </w:r>
      <w:r w:rsidR="00846539">
        <w:rPr>
          <w:b/>
        </w:rPr>
        <w:t xml:space="preserve"> numer wewnętrzny samochodu, </w:t>
      </w:r>
      <w:r w:rsidR="0072251A">
        <w:rPr>
          <w:b/>
        </w:rPr>
        <w:t xml:space="preserve">numer wewnętrzny </w:t>
      </w:r>
      <w:r w:rsidR="00846539">
        <w:rPr>
          <w:b/>
        </w:rPr>
        <w:t>pracownika, czas wyjazdu oraz czas przyjazdu.</w:t>
      </w:r>
    </w:p>
    <w:p w:rsidR="0072251A" w:rsidRDefault="0072251A" w:rsidP="00846539">
      <w:pPr>
        <w:ind w:firstLine="708"/>
        <w:rPr>
          <w:b/>
        </w:rPr>
      </w:pPr>
    </w:p>
    <w:p w:rsidR="0072251A" w:rsidRDefault="0072251A" w:rsidP="0072251A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Użytkownicy systemu</w:t>
      </w:r>
    </w:p>
    <w:p w:rsidR="0072251A" w:rsidRDefault="0072251A" w:rsidP="00D079EE">
      <w:pPr>
        <w:pStyle w:val="ListParagraph"/>
        <w:numPr>
          <w:ilvl w:val="0"/>
          <w:numId w:val="2"/>
        </w:numPr>
        <w:ind w:left="426" w:firstLine="0"/>
        <w:rPr>
          <w:b/>
        </w:rPr>
      </w:pPr>
      <w:r>
        <w:rPr>
          <w:b/>
        </w:rPr>
        <w:t>Administrator – zarządzanie systemem, najwyższe uprawnienia</w:t>
      </w:r>
    </w:p>
    <w:p w:rsidR="0072251A" w:rsidRDefault="0072251A" w:rsidP="00D079EE">
      <w:pPr>
        <w:pStyle w:val="ListParagraph"/>
        <w:numPr>
          <w:ilvl w:val="0"/>
          <w:numId w:val="2"/>
        </w:numPr>
        <w:ind w:left="426" w:firstLine="0"/>
        <w:rPr>
          <w:b/>
        </w:rPr>
      </w:pPr>
      <w:r>
        <w:rPr>
          <w:b/>
        </w:rPr>
        <w:t xml:space="preserve">Magazynier </w:t>
      </w:r>
    </w:p>
    <w:p w:rsidR="0072251A" w:rsidRDefault="0072251A" w:rsidP="00D079EE">
      <w:pPr>
        <w:pStyle w:val="ListParagraph"/>
        <w:numPr>
          <w:ilvl w:val="0"/>
          <w:numId w:val="2"/>
        </w:numPr>
        <w:ind w:left="426" w:firstLine="0"/>
        <w:rPr>
          <w:b/>
        </w:rPr>
      </w:pPr>
      <w:r>
        <w:rPr>
          <w:b/>
        </w:rPr>
        <w:t>Pracownik obsługi klienta</w:t>
      </w:r>
    </w:p>
    <w:p w:rsidR="0072251A" w:rsidRDefault="0072251A" w:rsidP="00D079EE">
      <w:pPr>
        <w:pStyle w:val="ListParagraph"/>
        <w:numPr>
          <w:ilvl w:val="0"/>
          <w:numId w:val="2"/>
        </w:numPr>
        <w:ind w:left="426" w:firstLine="0"/>
        <w:rPr>
          <w:b/>
        </w:rPr>
      </w:pPr>
      <w:r>
        <w:rPr>
          <w:b/>
        </w:rPr>
        <w:t>Kierowca</w:t>
      </w:r>
    </w:p>
    <w:p w:rsidR="0072251A" w:rsidRPr="0072251A" w:rsidRDefault="0072251A" w:rsidP="0072251A">
      <w:pPr>
        <w:rPr>
          <w:b/>
        </w:rPr>
      </w:pPr>
    </w:p>
    <w:p w:rsidR="0072251A" w:rsidRDefault="0072251A" w:rsidP="0072251A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Lista tabel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Adres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Dane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Klient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Pracownik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Oddział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Wyjazd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Samochód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Stan techniczny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Przesyłka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Odcinek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Ładunek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Paczka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Trasa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Dokument</w:t>
      </w:r>
    </w:p>
    <w:p w:rsidR="0072251A" w:rsidRDefault="0072251A" w:rsidP="00D079EE">
      <w:pPr>
        <w:pStyle w:val="ListParagraph"/>
        <w:numPr>
          <w:ilvl w:val="1"/>
          <w:numId w:val="4"/>
        </w:numPr>
        <w:rPr>
          <w:b/>
        </w:rPr>
      </w:pPr>
      <w:r>
        <w:rPr>
          <w:b/>
        </w:rPr>
        <w:t>Dokument Przesyłki</w:t>
      </w:r>
    </w:p>
    <w:p w:rsidR="00190F68" w:rsidRDefault="00190F68" w:rsidP="00D079EE">
      <w:pPr>
        <w:pStyle w:val="ListParagraph"/>
        <w:rPr>
          <w:b/>
        </w:rPr>
      </w:pPr>
    </w:p>
    <w:p w:rsidR="00C16443" w:rsidRDefault="00C16443" w:rsidP="00D079EE">
      <w:pPr>
        <w:pStyle w:val="ListParagraph"/>
        <w:rPr>
          <w:b/>
        </w:rPr>
      </w:pPr>
    </w:p>
    <w:p w:rsidR="00276051" w:rsidRDefault="0072251A" w:rsidP="00276051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Opis kolejnych tabel</w:t>
      </w:r>
      <w:bookmarkStart w:id="0" w:name="_GoBack"/>
      <w:bookmarkEnd w:id="0"/>
    </w:p>
    <w:p w:rsidR="00276051" w:rsidRPr="00276051" w:rsidRDefault="00276051" w:rsidP="00276051">
      <w:pPr>
        <w:pStyle w:val="ListParagraph"/>
        <w:ind w:left="1068"/>
        <w:rPr>
          <w:b/>
        </w:rPr>
      </w:pP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3070"/>
        <w:gridCol w:w="3071"/>
        <w:gridCol w:w="3071"/>
      </w:tblGrid>
      <w:tr w:rsidR="0072251A" w:rsidTr="009A2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9A2899">
            <w:pPr>
              <w:rPr>
                <w:b w:val="0"/>
              </w:rPr>
            </w:pPr>
            <w:r>
              <w:rPr>
                <w:b w:val="0"/>
              </w:rPr>
              <w:t>Nazwa tabeli</w:t>
            </w:r>
          </w:p>
        </w:tc>
        <w:tc>
          <w:tcPr>
            <w:tcW w:w="3071" w:type="dxa"/>
          </w:tcPr>
          <w:p w:rsidR="0072251A" w:rsidRDefault="009A2899" w:rsidP="009A28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</w:t>
            </w:r>
          </w:p>
        </w:tc>
        <w:tc>
          <w:tcPr>
            <w:tcW w:w="3071" w:type="dxa"/>
          </w:tcPr>
          <w:p w:rsidR="0072251A" w:rsidRDefault="009A2899" w:rsidP="009A28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dzbiór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Informacje dotyczące </w:t>
            </w:r>
            <w:r>
              <w:rPr>
                <w:b/>
              </w:rPr>
              <w:lastRenderedPageBreak/>
              <w:t>podstawowych danych w postaci imienia, nazwiska, adresu email, telefonu oraz numeru PESEL</w:t>
            </w:r>
          </w:p>
        </w:tc>
      </w:tr>
      <w:tr w:rsidR="0072251A" w:rsidTr="009A2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lastRenderedPageBreak/>
              <w:t>Dane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dzbiór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nformacje dotyczące adresów w postaci województwa, miasta, nazwy ulicy, numeru budynku, numeru mieszkania oraz kodu pocztowego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Klient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na temat klienta, adres oraz dane</w:t>
            </w:r>
          </w:p>
        </w:tc>
      </w:tr>
      <w:tr w:rsidR="0072251A" w:rsidTr="009A2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Pracownik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na temat pracownika, adres, dane, oddział w którym pracuje oraz role jaką spełnia w firmie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Oddział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1E2C5A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adres oraz nazwę oddziału</w:t>
            </w:r>
          </w:p>
        </w:tc>
      </w:tr>
      <w:tr w:rsidR="0072251A" w:rsidTr="009A2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Wyjazd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B96F90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o wyjeździe w postaci czasu wyjazdu, czasu przyjazdu, samochodu oraz kierowcy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Samochód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B96F90" w:rsidP="00B96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Zawiera informacje na temat samochodu, marka, model, nr numer rejestracyjny, rok produkcji, stan techniczny, oraz numer filii </w:t>
            </w:r>
          </w:p>
        </w:tc>
      </w:tr>
      <w:tr w:rsidR="0072251A" w:rsidTr="009A2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Stan techniczny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dzbiór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na temat stanu technicznego pojazdu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Przesyłka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dotyczące przesyłki czyli numer identyfikacyjny wyjazdu, adres nadawcy, adres odbiorcy oraz numer indentyfikacyjny klienta</w:t>
            </w:r>
          </w:p>
        </w:tc>
      </w:tr>
      <w:tr w:rsidR="00276051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276051" w:rsidRDefault="00276051" w:rsidP="0072251A">
            <w:pPr>
              <w:rPr>
                <w:b w:val="0"/>
              </w:rPr>
            </w:pPr>
            <w:r>
              <w:rPr>
                <w:b w:val="0"/>
              </w:rPr>
              <w:t>Odcinek</w:t>
            </w:r>
          </w:p>
        </w:tc>
        <w:tc>
          <w:tcPr>
            <w:tcW w:w="3071" w:type="dxa"/>
          </w:tcPr>
          <w:p w:rsidR="00276051" w:rsidRDefault="00276051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dzbiór</w:t>
            </w:r>
          </w:p>
        </w:tc>
        <w:tc>
          <w:tcPr>
            <w:tcW w:w="3071" w:type="dxa"/>
          </w:tcPr>
          <w:p w:rsidR="00276051" w:rsidRDefault="00276051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odcinki trasy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Ładunek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na temat ładunku w postaci wagi, gabarytu i opisu danego ładunku</w:t>
            </w:r>
          </w:p>
        </w:tc>
      </w:tr>
      <w:tr w:rsidR="0072251A" w:rsidTr="009A2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Paczka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odzbiór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e na temat pojedynczej paczki</w:t>
            </w:r>
          </w:p>
        </w:tc>
      </w:tr>
      <w:tr w:rsidR="0072251A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Trasa</w:t>
            </w:r>
          </w:p>
        </w:tc>
        <w:tc>
          <w:tcPr>
            <w:tcW w:w="3071" w:type="dxa"/>
          </w:tcPr>
          <w:p w:rsidR="0072251A" w:rsidRDefault="00276051" w:rsidP="002760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Łącząca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bela łącząca tabelę Odcinek z tabelą Wyjazd</w:t>
            </w:r>
          </w:p>
        </w:tc>
      </w:tr>
      <w:tr w:rsidR="0072251A" w:rsidTr="009A28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Dokument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awiera informacja dotyczące dokumentacji to jest typ oraz opis</w:t>
            </w:r>
          </w:p>
        </w:tc>
      </w:tr>
      <w:tr w:rsidR="0072251A" w:rsidTr="009A28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0" w:type="dxa"/>
          </w:tcPr>
          <w:p w:rsidR="0072251A" w:rsidRDefault="009A2899" w:rsidP="0072251A">
            <w:pPr>
              <w:rPr>
                <w:b w:val="0"/>
              </w:rPr>
            </w:pPr>
            <w:r>
              <w:rPr>
                <w:b w:val="0"/>
              </w:rPr>
              <w:t>Dokument Przesyłki</w:t>
            </w:r>
          </w:p>
        </w:tc>
        <w:tc>
          <w:tcPr>
            <w:tcW w:w="3071" w:type="dxa"/>
          </w:tcPr>
          <w:p w:rsidR="0072251A" w:rsidRDefault="009A2899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Łącząca</w:t>
            </w:r>
          </w:p>
        </w:tc>
        <w:tc>
          <w:tcPr>
            <w:tcW w:w="3071" w:type="dxa"/>
          </w:tcPr>
          <w:p w:rsidR="0072251A" w:rsidRDefault="00276051" w:rsidP="007225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bela łącząca tabelę Dokument z tabelą Przesyłka</w:t>
            </w:r>
          </w:p>
        </w:tc>
      </w:tr>
    </w:tbl>
    <w:p w:rsidR="0072251A" w:rsidRDefault="0072251A" w:rsidP="0072251A">
      <w:pPr>
        <w:rPr>
          <w:b/>
        </w:rPr>
      </w:pPr>
    </w:p>
    <w:p w:rsidR="00190F68" w:rsidRPr="0072251A" w:rsidRDefault="00190F68" w:rsidP="0072251A">
      <w:pPr>
        <w:rPr>
          <w:b/>
        </w:rPr>
      </w:pPr>
    </w:p>
    <w:p w:rsidR="00190F68" w:rsidRDefault="00276051" w:rsidP="00190F6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Wyłonienie pól poszczególnych tabel</w:t>
      </w:r>
    </w:p>
    <w:p w:rsidR="00190F68" w:rsidRDefault="00190F68" w:rsidP="00190F68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dres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190F68" w:rsidTr="00190F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190F68" w:rsidRDefault="00190F68" w:rsidP="00190F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190F68" w:rsidRDefault="00190F68" w:rsidP="00190F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190F68" w:rsidRDefault="00190F68" w:rsidP="00190F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190F68" w:rsidRDefault="00190F68" w:rsidP="00190F6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idArdes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adresu</w:t>
            </w:r>
          </w:p>
        </w:tc>
      </w:tr>
      <w:tr w:rsidR="00190F68" w:rsidTr="00190F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wojewodztwo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województwo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miasto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miasto</w:t>
            </w:r>
          </w:p>
        </w:tc>
      </w:tr>
      <w:tr w:rsidR="00190F68" w:rsidTr="00190F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ulica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ulicę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nr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numer posesji</w:t>
            </w:r>
          </w:p>
        </w:tc>
      </w:tr>
      <w:tr w:rsidR="00190F68" w:rsidTr="00190F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nrDomu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numer domu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kodPocztowy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kod pocztowy</w:t>
            </w:r>
          </w:p>
        </w:tc>
      </w:tr>
    </w:tbl>
    <w:p w:rsidR="00190F68" w:rsidRDefault="00190F68" w:rsidP="00190F68">
      <w:pPr>
        <w:rPr>
          <w:b/>
        </w:rPr>
      </w:pPr>
    </w:p>
    <w:p w:rsidR="00190F68" w:rsidRDefault="00190F68" w:rsidP="00190F68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ne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190F68" w:rsidTr="00190F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190F68" w:rsidRDefault="00190F68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190F68" w:rsidRDefault="00190F68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190F68" w:rsidRDefault="00190F68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190F68" w:rsidRDefault="00190F68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idDane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danych</w:t>
            </w:r>
          </w:p>
        </w:tc>
      </w:tr>
      <w:tr w:rsidR="00190F68" w:rsidTr="00190F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imie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imię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nazwisko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nazwisko</w:t>
            </w:r>
          </w:p>
        </w:tc>
      </w:tr>
      <w:tr w:rsidR="00190F68" w:rsidTr="00190F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email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</w:t>
            </w:r>
            <w:r w:rsidR="00D079EE">
              <w:rPr>
                <w:b/>
              </w:rPr>
              <w:t xml:space="preserve"> adres</w:t>
            </w:r>
            <w:r>
              <w:rPr>
                <w:b/>
              </w:rPr>
              <w:t xml:space="preserve"> email</w:t>
            </w:r>
          </w:p>
        </w:tc>
      </w:tr>
      <w:tr w:rsidR="00190F68" w:rsidTr="00190F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t>telefon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Ciąg znaków określający </w:t>
            </w:r>
            <w:r w:rsidR="00D079EE">
              <w:rPr>
                <w:b/>
              </w:rPr>
              <w:t>numer telefonu kontaktowego</w:t>
            </w:r>
          </w:p>
        </w:tc>
      </w:tr>
      <w:tr w:rsidR="00190F68" w:rsidTr="00190F6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190F68" w:rsidRDefault="00190F68" w:rsidP="00190F68">
            <w:pPr>
              <w:rPr>
                <w:b w:val="0"/>
              </w:rPr>
            </w:pPr>
            <w:r>
              <w:rPr>
                <w:b w:val="0"/>
              </w:rPr>
              <w:lastRenderedPageBreak/>
              <w:t>PESEL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190F68" w:rsidRDefault="00190F68" w:rsidP="00190F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</w:t>
            </w:r>
            <w:r w:rsidR="00D079EE">
              <w:rPr>
                <w:b/>
              </w:rPr>
              <w:t xml:space="preserve"> numer</w:t>
            </w:r>
            <w:r>
              <w:rPr>
                <w:b/>
              </w:rPr>
              <w:t xml:space="preserve"> PESEL</w:t>
            </w:r>
          </w:p>
        </w:tc>
      </w:tr>
    </w:tbl>
    <w:p w:rsidR="00190F68" w:rsidRPr="00190F68" w:rsidRDefault="00190F68" w:rsidP="00190F68">
      <w:pPr>
        <w:rPr>
          <w:b/>
        </w:rPr>
      </w:pPr>
    </w:p>
    <w:p w:rsidR="00C72B27" w:rsidRDefault="00D079EE" w:rsidP="00190F68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Klient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D079EE" w:rsidTr="00D079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D079EE" w:rsidRDefault="00D079EE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D079EE" w:rsidTr="00D0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idKlient</w:t>
            </w:r>
          </w:p>
        </w:tc>
        <w:tc>
          <w:tcPr>
            <w:tcW w:w="1842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Wewnętrzny identyfikator klienta </w:t>
            </w:r>
          </w:p>
        </w:tc>
      </w:tr>
      <w:tr w:rsidR="00D079EE" w:rsidTr="00D079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ADRES_idAdres</w:t>
            </w:r>
          </w:p>
        </w:tc>
        <w:tc>
          <w:tcPr>
            <w:tcW w:w="1842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lkowity</w:t>
            </w:r>
          </w:p>
        </w:tc>
        <w:tc>
          <w:tcPr>
            <w:tcW w:w="1842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  <w:tr w:rsidR="00D079EE" w:rsidTr="00D0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D079EE" w:rsidRDefault="00D079EE" w:rsidP="00E86EB6">
            <w:pPr>
              <w:rPr>
                <w:b w:val="0"/>
              </w:rPr>
            </w:pPr>
            <w:r>
              <w:rPr>
                <w:b w:val="0"/>
              </w:rPr>
              <w:t>DANE_id</w:t>
            </w:r>
            <w:r w:rsidR="00E86EB6">
              <w:rPr>
                <w:b w:val="0"/>
              </w:rPr>
              <w:t>Dane</w:t>
            </w:r>
          </w:p>
        </w:tc>
        <w:tc>
          <w:tcPr>
            <w:tcW w:w="1842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DANE</w:t>
            </w:r>
          </w:p>
        </w:tc>
      </w:tr>
    </w:tbl>
    <w:p w:rsidR="00D079EE" w:rsidRDefault="00D079EE" w:rsidP="00D079EE">
      <w:pPr>
        <w:rPr>
          <w:b/>
        </w:rPr>
      </w:pPr>
    </w:p>
    <w:p w:rsidR="00D079EE" w:rsidRDefault="00D079EE" w:rsidP="00D079E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Pracowni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077"/>
        <w:gridCol w:w="2193"/>
        <w:gridCol w:w="1661"/>
        <w:gridCol w:w="1656"/>
        <w:gridCol w:w="1701"/>
      </w:tblGrid>
      <w:tr w:rsidR="00A13FD1" w:rsidTr="00D079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14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28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28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15" w:type="dxa"/>
          </w:tcPr>
          <w:p w:rsidR="00D079EE" w:rsidRDefault="00D079EE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A13FD1" w:rsidTr="00D0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idPracownik</w:t>
            </w:r>
          </w:p>
        </w:tc>
        <w:tc>
          <w:tcPr>
            <w:tcW w:w="1814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pracownika</w:t>
            </w:r>
          </w:p>
        </w:tc>
      </w:tr>
      <w:tr w:rsidR="00A13FD1" w:rsidTr="00D079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ADRES_idAdres</w:t>
            </w:r>
          </w:p>
        </w:tc>
        <w:tc>
          <w:tcPr>
            <w:tcW w:w="1814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  <w:tr w:rsidR="00A13FD1" w:rsidTr="00D0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ODDZIAL_idOddzial</w:t>
            </w:r>
          </w:p>
        </w:tc>
        <w:tc>
          <w:tcPr>
            <w:tcW w:w="1814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ODDZIAL</w:t>
            </w:r>
          </w:p>
        </w:tc>
      </w:tr>
      <w:tr w:rsidR="00A13FD1" w:rsidTr="00D079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ROLA_idRola</w:t>
            </w:r>
          </w:p>
        </w:tc>
        <w:tc>
          <w:tcPr>
            <w:tcW w:w="1814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ODDZIAL</w:t>
            </w:r>
          </w:p>
        </w:tc>
      </w:tr>
      <w:tr w:rsidR="00A13FD1" w:rsidTr="00D07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DANE_idDane</w:t>
            </w:r>
          </w:p>
        </w:tc>
        <w:tc>
          <w:tcPr>
            <w:tcW w:w="1814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DANE</w:t>
            </w:r>
          </w:p>
        </w:tc>
      </w:tr>
      <w:tr w:rsidR="00A13FD1" w:rsidTr="00D079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rodzajZatrudnienia</w:t>
            </w:r>
          </w:p>
        </w:tc>
        <w:tc>
          <w:tcPr>
            <w:tcW w:w="1814" w:type="dxa"/>
          </w:tcPr>
          <w:p w:rsidR="00D079EE" w:rsidRDefault="009A2999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9A2999">
              <w:rPr>
                <w:b/>
              </w:rPr>
              <w:t>ENUM('Umowa o prace', 'Umowa zlecenie')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ista możliwych rodzajów zatrudnienia</w:t>
            </w:r>
          </w:p>
        </w:tc>
      </w:tr>
      <w:tr w:rsidR="00A13FD1" w:rsidTr="00A13F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D079EE" w:rsidRDefault="00D079EE" w:rsidP="00D079EE">
            <w:pPr>
              <w:rPr>
                <w:b w:val="0"/>
              </w:rPr>
            </w:pPr>
            <w:r>
              <w:rPr>
                <w:b w:val="0"/>
              </w:rPr>
              <w:t>stawkaGodzinowa</w:t>
            </w:r>
          </w:p>
        </w:tc>
        <w:tc>
          <w:tcPr>
            <w:tcW w:w="1814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ziesiętna(5)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15" w:type="dxa"/>
          </w:tcPr>
          <w:p w:rsidR="00D079EE" w:rsidRDefault="00D079EE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Liczba dziesiętna określająca stawkę godzinową </w:t>
            </w:r>
          </w:p>
        </w:tc>
      </w:tr>
      <w:tr w:rsidR="00A13FD1" w:rsidTr="00D079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3" w:type="dxa"/>
          </w:tcPr>
          <w:p w:rsidR="00A13FD1" w:rsidRDefault="00A13FD1" w:rsidP="00D079EE">
            <w:pPr>
              <w:rPr>
                <w:b w:val="0"/>
              </w:rPr>
            </w:pPr>
            <w:r>
              <w:rPr>
                <w:b w:val="0"/>
              </w:rPr>
              <w:t>rola</w:t>
            </w:r>
          </w:p>
        </w:tc>
        <w:tc>
          <w:tcPr>
            <w:tcW w:w="1814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NUM(‘magazynier’, ‘punktObslugiKlienta’ ‘kierowca’)</w:t>
            </w:r>
          </w:p>
        </w:tc>
        <w:tc>
          <w:tcPr>
            <w:tcW w:w="1828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28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15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ista określająca jaką rolę spełnia dany pracownik</w:t>
            </w:r>
          </w:p>
        </w:tc>
      </w:tr>
    </w:tbl>
    <w:p w:rsidR="00D079EE" w:rsidRDefault="00D079EE" w:rsidP="00D079EE">
      <w:pPr>
        <w:rPr>
          <w:b/>
        </w:rPr>
      </w:pPr>
    </w:p>
    <w:p w:rsidR="00D079EE" w:rsidRDefault="00D079EE" w:rsidP="00D079EE">
      <w:pPr>
        <w:rPr>
          <w:b/>
        </w:rPr>
      </w:pPr>
    </w:p>
    <w:p w:rsidR="00D079EE" w:rsidRDefault="00D079EE" w:rsidP="00D079E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lastRenderedPageBreak/>
        <w:t>Oddział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A13FD1" w:rsidTr="00A13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A13FD1" w:rsidRDefault="00A13FD1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A13FD1" w:rsidRDefault="00A13FD1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A13FD1" w:rsidRDefault="00A13FD1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A13FD1" w:rsidRDefault="00A13FD1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A13FD1" w:rsidRDefault="00A13FD1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A13FD1" w:rsidTr="00A13F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A13FD1" w:rsidRDefault="00A13FD1" w:rsidP="00D079EE">
            <w:pPr>
              <w:rPr>
                <w:b w:val="0"/>
              </w:rPr>
            </w:pPr>
            <w:r>
              <w:rPr>
                <w:b w:val="0"/>
              </w:rPr>
              <w:t>idOddzial</w:t>
            </w:r>
          </w:p>
        </w:tc>
        <w:tc>
          <w:tcPr>
            <w:tcW w:w="1842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e</w:t>
            </w:r>
          </w:p>
        </w:tc>
        <w:tc>
          <w:tcPr>
            <w:tcW w:w="1842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A13FD1" w:rsidRDefault="00A13FD1" w:rsidP="00A13F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oddziału</w:t>
            </w:r>
          </w:p>
        </w:tc>
      </w:tr>
      <w:tr w:rsidR="00A13FD1" w:rsidTr="00A13F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A13FD1" w:rsidRDefault="00A13FD1" w:rsidP="00D079EE">
            <w:pPr>
              <w:rPr>
                <w:b w:val="0"/>
              </w:rPr>
            </w:pPr>
            <w:r>
              <w:rPr>
                <w:b w:val="0"/>
              </w:rPr>
              <w:t>ADRES_idAdres</w:t>
            </w:r>
          </w:p>
        </w:tc>
        <w:tc>
          <w:tcPr>
            <w:tcW w:w="1842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e</w:t>
            </w:r>
          </w:p>
        </w:tc>
        <w:tc>
          <w:tcPr>
            <w:tcW w:w="1842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A13FD1" w:rsidRDefault="00A13FD1" w:rsidP="00D079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  <w:tr w:rsidR="00A13FD1" w:rsidTr="00A13F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A13FD1" w:rsidRDefault="00A13FD1" w:rsidP="00D079EE">
            <w:pPr>
              <w:rPr>
                <w:b w:val="0"/>
              </w:rPr>
            </w:pPr>
            <w:r>
              <w:rPr>
                <w:b w:val="0"/>
              </w:rPr>
              <w:t>nazwa</w:t>
            </w:r>
          </w:p>
        </w:tc>
        <w:tc>
          <w:tcPr>
            <w:tcW w:w="1842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A13FD1" w:rsidRDefault="00A13FD1" w:rsidP="00D079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nazwę danego oddziału</w:t>
            </w:r>
          </w:p>
        </w:tc>
      </w:tr>
    </w:tbl>
    <w:p w:rsidR="00D079EE" w:rsidRDefault="00D079EE" w:rsidP="00D079EE">
      <w:pPr>
        <w:rPr>
          <w:b/>
        </w:rPr>
      </w:pPr>
    </w:p>
    <w:p w:rsidR="00A13FD1" w:rsidRDefault="00490D2A" w:rsidP="00A13FD1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Wyjazd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588"/>
        <w:gridCol w:w="1650"/>
        <w:gridCol w:w="1668"/>
        <w:gridCol w:w="1663"/>
        <w:gridCol w:w="1719"/>
      </w:tblGrid>
      <w:tr w:rsidR="00490D2A" w:rsidTr="00C16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490D2A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490D2A">
            <w:pPr>
              <w:rPr>
                <w:b w:val="0"/>
              </w:rPr>
            </w:pPr>
            <w:r>
              <w:rPr>
                <w:b w:val="0"/>
              </w:rPr>
              <w:t>idWyjazd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wyjazdu</w:t>
            </w:r>
          </w:p>
        </w:tc>
      </w:tr>
      <w:tr w:rsidR="00490D2A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490D2A">
            <w:pPr>
              <w:rPr>
                <w:b w:val="0"/>
              </w:rPr>
            </w:pPr>
            <w:r>
              <w:rPr>
                <w:b w:val="0"/>
              </w:rPr>
              <w:t>SAMOCHOD_idSamochod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SAMOCHOD</w:t>
            </w:r>
          </w:p>
        </w:tc>
      </w:tr>
      <w:tr w:rsidR="00490D2A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490D2A">
            <w:pPr>
              <w:rPr>
                <w:b w:val="0"/>
              </w:rPr>
            </w:pPr>
            <w:r>
              <w:rPr>
                <w:b w:val="0"/>
              </w:rPr>
              <w:t>czasWyjazdu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TETIME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mienna czasowa określająca czas wyjazdu</w:t>
            </w:r>
          </w:p>
        </w:tc>
      </w:tr>
      <w:tr w:rsidR="00490D2A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490D2A">
            <w:pPr>
              <w:rPr>
                <w:b w:val="0"/>
              </w:rPr>
            </w:pPr>
            <w:r>
              <w:rPr>
                <w:b w:val="0"/>
              </w:rPr>
              <w:t>czasPrzyjazdu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TETIME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490D2A" w:rsidRDefault="009A2999" w:rsidP="009A299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mienna czasowa określająca czas przyjazdu</w:t>
            </w:r>
          </w:p>
        </w:tc>
      </w:tr>
    </w:tbl>
    <w:p w:rsidR="00490D2A" w:rsidRDefault="00490D2A" w:rsidP="00490D2A">
      <w:pPr>
        <w:rPr>
          <w:b/>
        </w:rPr>
      </w:pPr>
    </w:p>
    <w:p w:rsidR="009A2999" w:rsidRDefault="009A2999" w:rsidP="00490D2A">
      <w:pPr>
        <w:rPr>
          <w:b/>
        </w:rPr>
      </w:pPr>
    </w:p>
    <w:p w:rsidR="009A2999" w:rsidRDefault="009A2999" w:rsidP="00490D2A">
      <w:pPr>
        <w:rPr>
          <w:b/>
        </w:rPr>
      </w:pPr>
    </w:p>
    <w:p w:rsidR="009A2999" w:rsidRDefault="009A2999" w:rsidP="00490D2A">
      <w:pPr>
        <w:rPr>
          <w:b/>
        </w:rPr>
      </w:pPr>
    </w:p>
    <w:p w:rsidR="009A2999" w:rsidRDefault="009A2999" w:rsidP="00490D2A">
      <w:pPr>
        <w:rPr>
          <w:b/>
        </w:rPr>
      </w:pPr>
    </w:p>
    <w:p w:rsidR="009A2999" w:rsidRPr="00490D2A" w:rsidRDefault="009A2999" w:rsidP="00490D2A">
      <w:pPr>
        <w:rPr>
          <w:b/>
        </w:rPr>
      </w:pPr>
    </w:p>
    <w:p w:rsidR="00A13FD1" w:rsidRDefault="00490D2A" w:rsidP="00490D2A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Samochód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3682"/>
        <w:gridCol w:w="1354"/>
        <w:gridCol w:w="1189"/>
        <w:gridCol w:w="1169"/>
        <w:gridCol w:w="1894"/>
      </w:tblGrid>
      <w:tr w:rsidR="00490D2A" w:rsidTr="00C16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490D2A" w:rsidRDefault="00490D2A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490D2A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490D2A">
            <w:pPr>
              <w:rPr>
                <w:b w:val="0"/>
              </w:rPr>
            </w:pPr>
            <w:r>
              <w:rPr>
                <w:b w:val="0"/>
              </w:rPr>
              <w:lastRenderedPageBreak/>
              <w:t>idSamochod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samochodu</w:t>
            </w:r>
          </w:p>
        </w:tc>
      </w:tr>
      <w:tr w:rsidR="00490D2A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490D2A" w:rsidP="00490D2A">
            <w:pPr>
              <w:rPr>
                <w:b w:val="0"/>
              </w:rPr>
            </w:pPr>
            <w:r>
              <w:rPr>
                <w:b w:val="0"/>
              </w:rPr>
              <w:t>STAN_TECHNICZNY_idStanTechniczny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STAN_TECHNICZNY</w:t>
            </w:r>
          </w:p>
        </w:tc>
      </w:tr>
      <w:tr w:rsidR="00490D2A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C16443" w:rsidP="00490D2A">
            <w:pPr>
              <w:rPr>
                <w:b w:val="0"/>
              </w:rPr>
            </w:pPr>
            <w:r>
              <w:rPr>
                <w:b w:val="0"/>
              </w:rPr>
              <w:t>ODDZIAL_idOddzial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ODDZIAL</w:t>
            </w:r>
          </w:p>
        </w:tc>
      </w:tr>
      <w:tr w:rsidR="00490D2A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C16443" w:rsidP="00490D2A">
            <w:pPr>
              <w:rPr>
                <w:b w:val="0"/>
              </w:rPr>
            </w:pPr>
            <w:r>
              <w:rPr>
                <w:b w:val="0"/>
              </w:rPr>
              <w:t>marka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markę samochodu</w:t>
            </w:r>
          </w:p>
        </w:tc>
      </w:tr>
      <w:tr w:rsidR="00490D2A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C16443" w:rsidP="00490D2A">
            <w:pPr>
              <w:rPr>
                <w:b w:val="0"/>
              </w:rPr>
            </w:pPr>
            <w:r>
              <w:rPr>
                <w:b w:val="0"/>
              </w:rPr>
              <w:t>model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model samochodu</w:t>
            </w:r>
          </w:p>
        </w:tc>
      </w:tr>
      <w:tr w:rsidR="00490D2A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C16443" w:rsidP="00490D2A">
            <w:pPr>
              <w:rPr>
                <w:b w:val="0"/>
              </w:rPr>
            </w:pPr>
            <w:r>
              <w:rPr>
                <w:b w:val="0"/>
              </w:rPr>
              <w:t>nrRejestracji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numer rejestracji</w:t>
            </w:r>
          </w:p>
        </w:tc>
      </w:tr>
      <w:tr w:rsidR="00490D2A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490D2A" w:rsidRDefault="00C16443" w:rsidP="00490D2A">
            <w:pPr>
              <w:rPr>
                <w:b w:val="0"/>
              </w:rPr>
            </w:pPr>
            <w:r>
              <w:rPr>
                <w:b w:val="0"/>
              </w:rPr>
              <w:t>licznik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490D2A" w:rsidRDefault="00C16443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490D2A" w:rsidRDefault="009A2999" w:rsidP="00490D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liczbę przejechanych kilometrów</w:t>
            </w:r>
          </w:p>
        </w:tc>
      </w:tr>
    </w:tbl>
    <w:p w:rsidR="00490D2A" w:rsidRDefault="00490D2A" w:rsidP="00490D2A">
      <w:pPr>
        <w:rPr>
          <w:b/>
        </w:rPr>
      </w:pPr>
    </w:p>
    <w:p w:rsidR="00187BA6" w:rsidRDefault="00187BA6" w:rsidP="00490D2A">
      <w:pPr>
        <w:rPr>
          <w:b/>
        </w:rPr>
      </w:pPr>
    </w:p>
    <w:p w:rsidR="00187BA6" w:rsidRDefault="00187BA6" w:rsidP="00490D2A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Stan techniczny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884"/>
        <w:gridCol w:w="1842"/>
        <w:gridCol w:w="1842"/>
        <w:gridCol w:w="1843"/>
        <w:gridCol w:w="1843"/>
      </w:tblGrid>
      <w:tr w:rsidR="00C16443" w:rsidTr="00C164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C16443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idStanTechniczny</w:t>
            </w:r>
          </w:p>
        </w:tc>
        <w:tc>
          <w:tcPr>
            <w:tcW w:w="1842" w:type="dxa"/>
          </w:tcPr>
          <w:p w:rsidR="00C16443" w:rsidRDefault="00C16443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C16443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C16443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stanu technicznego</w:t>
            </w:r>
          </w:p>
        </w:tc>
      </w:tr>
      <w:tr w:rsidR="00C16443" w:rsidTr="00C1644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czyUszkodzony</w:t>
            </w:r>
          </w:p>
        </w:tc>
        <w:tc>
          <w:tcPr>
            <w:tcW w:w="1842" w:type="dxa"/>
          </w:tcPr>
          <w:p w:rsidR="00C16443" w:rsidRDefault="00C16443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BOOLEAN</w:t>
            </w:r>
          </w:p>
        </w:tc>
        <w:tc>
          <w:tcPr>
            <w:tcW w:w="1842" w:type="dxa"/>
          </w:tcPr>
          <w:p w:rsidR="00C16443" w:rsidRDefault="00C16443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C16443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mienna logiczna określająca czy samochód jest uszkodzony</w:t>
            </w:r>
          </w:p>
        </w:tc>
      </w:tr>
      <w:tr w:rsidR="00C16443" w:rsidTr="00C164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opisUsterki</w:t>
            </w:r>
          </w:p>
        </w:tc>
        <w:tc>
          <w:tcPr>
            <w:tcW w:w="1842" w:type="dxa"/>
          </w:tcPr>
          <w:p w:rsidR="00C16443" w:rsidRDefault="00C16443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C16443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C16443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opis usterki</w:t>
            </w:r>
          </w:p>
        </w:tc>
      </w:tr>
    </w:tbl>
    <w:p w:rsidR="00C16443" w:rsidRPr="00C16443" w:rsidRDefault="00C16443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Przesyłka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553"/>
        <w:gridCol w:w="2563"/>
        <w:gridCol w:w="1359"/>
        <w:gridCol w:w="1343"/>
        <w:gridCol w:w="1470"/>
      </w:tblGrid>
      <w:tr w:rsidR="00C16443" w:rsidTr="00072E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659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748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745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661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C16443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lastRenderedPageBreak/>
              <w:t>idPrzesylka</w:t>
            </w:r>
          </w:p>
        </w:tc>
        <w:tc>
          <w:tcPr>
            <w:tcW w:w="1659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748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745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661" w:type="dxa"/>
          </w:tcPr>
          <w:p w:rsidR="00C16443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przesyłki</w:t>
            </w:r>
          </w:p>
        </w:tc>
      </w:tr>
      <w:tr w:rsidR="00C16443" w:rsidTr="00072E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WYJAZD_idWyjazd</w:t>
            </w:r>
          </w:p>
        </w:tc>
        <w:tc>
          <w:tcPr>
            <w:tcW w:w="1659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748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745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661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WYJAZD</w:t>
            </w:r>
          </w:p>
        </w:tc>
      </w:tr>
      <w:tr w:rsidR="00C16443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ADRES_idAdresNadawcy</w:t>
            </w:r>
          </w:p>
        </w:tc>
        <w:tc>
          <w:tcPr>
            <w:tcW w:w="1659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748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745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661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  <w:tr w:rsidR="00C16443" w:rsidTr="00072E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ADRES_idAdresOdbiorcy</w:t>
            </w:r>
          </w:p>
        </w:tc>
        <w:tc>
          <w:tcPr>
            <w:tcW w:w="1659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748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745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661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  <w:tr w:rsidR="00C16443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KLIENT_idKlient</w:t>
            </w:r>
          </w:p>
        </w:tc>
        <w:tc>
          <w:tcPr>
            <w:tcW w:w="1659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748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745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661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KLIENT</w:t>
            </w:r>
          </w:p>
        </w:tc>
      </w:tr>
      <w:tr w:rsidR="00C16443" w:rsidTr="00072E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5" w:type="dxa"/>
          </w:tcPr>
          <w:p w:rsidR="00C16443" w:rsidRDefault="00C16443" w:rsidP="00C16443">
            <w:pPr>
              <w:rPr>
                <w:b w:val="0"/>
              </w:rPr>
            </w:pPr>
            <w:r>
              <w:rPr>
                <w:b w:val="0"/>
              </w:rPr>
              <w:t>status</w:t>
            </w:r>
          </w:p>
        </w:tc>
        <w:tc>
          <w:tcPr>
            <w:tcW w:w="1659" w:type="dxa"/>
          </w:tcPr>
          <w:p w:rsidR="00C16443" w:rsidRDefault="006A5EC2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ENUM('wP</w:t>
            </w:r>
            <w:r w:rsidR="00187BA6" w:rsidRPr="00187BA6">
              <w:rPr>
                <w:b/>
              </w:rPr>
              <w:t>rzygotowaniu', 'wyslano', 'dostarczono')</w:t>
            </w:r>
          </w:p>
        </w:tc>
        <w:tc>
          <w:tcPr>
            <w:tcW w:w="1748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745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661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ista określająca status przesyłki</w:t>
            </w:r>
          </w:p>
        </w:tc>
      </w:tr>
    </w:tbl>
    <w:p w:rsidR="00C16443" w:rsidRPr="00C16443" w:rsidRDefault="00C16443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Odcine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823"/>
        <w:gridCol w:w="1655"/>
        <w:gridCol w:w="1581"/>
        <w:gridCol w:w="1573"/>
        <w:gridCol w:w="1656"/>
      </w:tblGrid>
      <w:tr w:rsidR="00072E7C" w:rsidTr="00072E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072E7C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idOdcinek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odcinku</w:t>
            </w:r>
          </w:p>
        </w:tc>
      </w:tr>
      <w:tr w:rsidR="00072E7C" w:rsidTr="00072E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czasPrzejazdu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czas przejazdu odcinka</w:t>
            </w:r>
          </w:p>
        </w:tc>
      </w:tr>
      <w:tr w:rsidR="00072E7C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ADRES_idAdresPoczatkowy</w:t>
            </w:r>
          </w:p>
        </w:tc>
        <w:tc>
          <w:tcPr>
            <w:tcW w:w="1842" w:type="dxa"/>
          </w:tcPr>
          <w:p w:rsidR="00C16443" w:rsidRDefault="00072E7C" w:rsidP="00072E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  <w:tr w:rsidR="00072E7C" w:rsidTr="00072E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ADRES_idAdresKoncowy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ADRES</w:t>
            </w:r>
          </w:p>
        </w:tc>
      </w:tr>
    </w:tbl>
    <w:p w:rsidR="00C16443" w:rsidRPr="00C16443" w:rsidRDefault="00C16443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Ładune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528"/>
        <w:gridCol w:w="1716"/>
        <w:gridCol w:w="1666"/>
        <w:gridCol w:w="1661"/>
        <w:gridCol w:w="1717"/>
      </w:tblGrid>
      <w:tr w:rsidR="00C16443" w:rsidTr="00072E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C16443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idLadunek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ładunku</w:t>
            </w:r>
          </w:p>
        </w:tc>
      </w:tr>
      <w:tr w:rsidR="00C16443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PRZESYLKA_idPrzesylka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PRZESYLKA</w:t>
            </w:r>
          </w:p>
        </w:tc>
      </w:tr>
      <w:tr w:rsidR="00C16443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lacznyGabaryt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Ciąg znaków określający łączny gabaryt </w:t>
            </w:r>
            <w:r>
              <w:rPr>
                <w:b/>
              </w:rPr>
              <w:lastRenderedPageBreak/>
              <w:t>ładunku</w:t>
            </w:r>
          </w:p>
        </w:tc>
      </w:tr>
      <w:tr w:rsidR="00C16443" w:rsidTr="00072E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lastRenderedPageBreak/>
              <w:t>lacznaWaga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łączną wagę ładunku</w:t>
            </w:r>
          </w:p>
        </w:tc>
      </w:tr>
      <w:tr w:rsidR="00C16443" w:rsidTr="00072E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opis ładunku</w:t>
            </w:r>
          </w:p>
        </w:tc>
      </w:tr>
    </w:tbl>
    <w:p w:rsidR="00C16443" w:rsidRPr="00C16443" w:rsidRDefault="00C16443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Paczka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254"/>
        <w:gridCol w:w="1772"/>
        <w:gridCol w:w="1745"/>
        <w:gridCol w:w="1743"/>
        <w:gridCol w:w="1774"/>
      </w:tblGrid>
      <w:tr w:rsidR="00C16443" w:rsidTr="00187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C16443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idPaczka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paczki</w:t>
            </w:r>
          </w:p>
        </w:tc>
      </w:tr>
      <w:tr w:rsidR="00C16443" w:rsidTr="00187B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waga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wagę pojedynczej paczki</w:t>
            </w:r>
          </w:p>
        </w:tc>
      </w:tr>
      <w:tr w:rsidR="00C16443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gabaryt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gabaryt pojedynczej paczki</w:t>
            </w:r>
          </w:p>
        </w:tc>
      </w:tr>
      <w:tr w:rsidR="00C16443" w:rsidTr="00187B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LADUNEK_idLadunek</w:t>
            </w:r>
          </w:p>
        </w:tc>
        <w:tc>
          <w:tcPr>
            <w:tcW w:w="1842" w:type="dxa"/>
          </w:tcPr>
          <w:p w:rsidR="00C16443" w:rsidRDefault="00072E7C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LADUNEK</w:t>
            </w:r>
          </w:p>
        </w:tc>
      </w:tr>
    </w:tbl>
    <w:p w:rsidR="00C16443" w:rsidRPr="00C16443" w:rsidRDefault="00C16443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Trasa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150"/>
        <w:gridCol w:w="1772"/>
        <w:gridCol w:w="1783"/>
        <w:gridCol w:w="1782"/>
        <w:gridCol w:w="1801"/>
      </w:tblGrid>
      <w:tr w:rsidR="00C16443" w:rsidTr="00187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C16443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idTrasa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trasy</w:t>
            </w:r>
          </w:p>
        </w:tc>
      </w:tr>
      <w:tr w:rsidR="00C16443" w:rsidTr="00187B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ODCINEK_idOdcinek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ODCINEK</w:t>
            </w:r>
          </w:p>
        </w:tc>
      </w:tr>
      <w:tr w:rsidR="00C16443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WYJAZD_idWyjazd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WYJAZD</w:t>
            </w:r>
          </w:p>
        </w:tc>
      </w:tr>
    </w:tbl>
    <w:p w:rsidR="00C16443" w:rsidRDefault="00C16443" w:rsidP="00C16443">
      <w:pPr>
        <w:rPr>
          <w:b/>
        </w:rPr>
      </w:pPr>
    </w:p>
    <w:p w:rsidR="009A2999" w:rsidRDefault="009A2999" w:rsidP="00C16443">
      <w:pPr>
        <w:rPr>
          <w:b/>
        </w:rPr>
      </w:pPr>
    </w:p>
    <w:p w:rsidR="009A2999" w:rsidRPr="00C16443" w:rsidRDefault="009A2999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okument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C16443" w:rsidTr="00187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 xml:space="preserve">Czy pole jest </w:t>
            </w:r>
            <w:r>
              <w:rPr>
                <w:b w:val="0"/>
              </w:rPr>
              <w:lastRenderedPageBreak/>
              <w:t>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lastRenderedPageBreak/>
              <w:t xml:space="preserve">Czy wartośc jest </w:t>
            </w:r>
            <w:r>
              <w:rPr>
                <w:b w:val="0"/>
              </w:rPr>
              <w:lastRenderedPageBreak/>
              <w:t>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lastRenderedPageBreak/>
              <w:t>Opis</w:t>
            </w:r>
          </w:p>
        </w:tc>
      </w:tr>
      <w:tr w:rsidR="00C16443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lastRenderedPageBreak/>
              <w:t>idDokument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187BA6" w:rsidP="00187B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dokumentu</w:t>
            </w:r>
          </w:p>
        </w:tc>
      </w:tr>
      <w:tr w:rsidR="00C16443" w:rsidTr="00187B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typ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typ dokumentu</w:t>
            </w:r>
          </w:p>
        </w:tc>
      </w:tr>
      <w:tr w:rsidR="00C16443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072E7C" w:rsidP="00C16443">
            <w:pPr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Znakowe(45)</w:t>
            </w:r>
          </w:p>
        </w:tc>
        <w:tc>
          <w:tcPr>
            <w:tcW w:w="1842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NIE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iąg znaków określający opis dokumentu</w:t>
            </w:r>
          </w:p>
        </w:tc>
      </w:tr>
    </w:tbl>
    <w:p w:rsidR="00C16443" w:rsidRPr="00C16443" w:rsidRDefault="00C16443" w:rsidP="00C16443">
      <w:pPr>
        <w:rPr>
          <w:b/>
        </w:rPr>
      </w:pPr>
    </w:p>
    <w:p w:rsidR="00C16443" w:rsidRDefault="00C16443" w:rsidP="00C16443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okument przesyłki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2624"/>
        <w:gridCol w:w="1629"/>
        <w:gridCol w:w="1663"/>
        <w:gridCol w:w="1657"/>
        <w:gridCol w:w="1715"/>
      </w:tblGrid>
      <w:tr w:rsidR="009A2999" w:rsidTr="00187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C16443" w:rsidP="00C16443">
            <w:pPr>
              <w:jc w:val="center"/>
              <w:rPr>
                <w:b w:val="0"/>
              </w:rPr>
            </w:pPr>
            <w:r>
              <w:rPr>
                <w:b w:val="0"/>
              </w:rPr>
              <w:t>Nazwa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Typ pola</w:t>
            </w:r>
          </w:p>
        </w:tc>
        <w:tc>
          <w:tcPr>
            <w:tcW w:w="1842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pole jest wymagane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Czy wartośc jest unikatowa</w:t>
            </w:r>
          </w:p>
        </w:tc>
        <w:tc>
          <w:tcPr>
            <w:tcW w:w="1843" w:type="dxa"/>
          </w:tcPr>
          <w:p w:rsidR="00C16443" w:rsidRDefault="00C16443" w:rsidP="00C164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Opis</w:t>
            </w:r>
          </w:p>
        </w:tc>
      </w:tr>
      <w:tr w:rsidR="009A2999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9A2999" w:rsidRDefault="009A2999" w:rsidP="00C16443">
            <w:pPr>
              <w:rPr>
                <w:b w:val="0"/>
              </w:rPr>
            </w:pPr>
            <w:r>
              <w:rPr>
                <w:b w:val="0"/>
              </w:rPr>
              <w:t>idDokumentPrzesylki</w:t>
            </w:r>
          </w:p>
        </w:tc>
        <w:tc>
          <w:tcPr>
            <w:tcW w:w="1842" w:type="dxa"/>
          </w:tcPr>
          <w:p w:rsidR="009A2999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9A2999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9A2999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9A2999" w:rsidRDefault="009A2999" w:rsidP="009A2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ewnętrzny identyfikator dokumentu do przesyłki</w:t>
            </w:r>
          </w:p>
        </w:tc>
      </w:tr>
      <w:tr w:rsidR="009A2999" w:rsidTr="00187BA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187BA6" w:rsidP="00C16443">
            <w:pPr>
              <w:rPr>
                <w:b w:val="0"/>
              </w:rPr>
            </w:pPr>
            <w:r>
              <w:rPr>
                <w:b w:val="0"/>
              </w:rPr>
              <w:t>PRZESYLKA_idPrzesylka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PRZESYLKA</w:t>
            </w:r>
          </w:p>
        </w:tc>
      </w:tr>
      <w:tr w:rsidR="009A2999" w:rsidTr="00187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:rsidR="00C16443" w:rsidRDefault="00187BA6" w:rsidP="00C16443">
            <w:pPr>
              <w:rPr>
                <w:b w:val="0"/>
              </w:rPr>
            </w:pPr>
            <w:r>
              <w:rPr>
                <w:b w:val="0"/>
              </w:rPr>
              <w:t>DOKUMENT_idDokument</w:t>
            </w:r>
          </w:p>
        </w:tc>
        <w:tc>
          <w:tcPr>
            <w:tcW w:w="1842" w:type="dxa"/>
          </w:tcPr>
          <w:p w:rsidR="00C16443" w:rsidRDefault="00187BA6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ałkowity</w:t>
            </w:r>
          </w:p>
        </w:tc>
        <w:tc>
          <w:tcPr>
            <w:tcW w:w="1842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AK</w:t>
            </w:r>
          </w:p>
        </w:tc>
        <w:tc>
          <w:tcPr>
            <w:tcW w:w="1843" w:type="dxa"/>
          </w:tcPr>
          <w:p w:rsidR="00C16443" w:rsidRDefault="009A2999" w:rsidP="00C164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ucz obcy do tabeli DOKUMENT</w:t>
            </w:r>
          </w:p>
        </w:tc>
      </w:tr>
    </w:tbl>
    <w:p w:rsidR="00C16443" w:rsidRDefault="00C16443" w:rsidP="00C16443">
      <w:pPr>
        <w:rPr>
          <w:b/>
        </w:rPr>
      </w:pPr>
    </w:p>
    <w:p w:rsidR="009A2999" w:rsidRDefault="009A2999" w:rsidP="009A2999">
      <w:pPr>
        <w:pStyle w:val="ListParagraph"/>
        <w:numPr>
          <w:ilvl w:val="0"/>
          <w:numId w:val="1"/>
        </w:numPr>
        <w:rPr>
          <w:b/>
        </w:rPr>
      </w:pPr>
      <w:r w:rsidRPr="009A2999">
        <w:rPr>
          <w:b/>
        </w:rPr>
        <w:t xml:space="preserve"> Definiowanie kluczy w tabelach</w:t>
      </w:r>
    </w:p>
    <w:p w:rsidR="009A2999" w:rsidRDefault="009A2999" w:rsidP="009A2999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Klucze </w:t>
      </w:r>
      <w:r w:rsidR="003C1F02">
        <w:rPr>
          <w:b/>
        </w:rPr>
        <w:t>główne</w:t>
      </w:r>
    </w:p>
    <w:p w:rsidR="009A2999" w:rsidRDefault="009A2999" w:rsidP="009A2999">
      <w:pPr>
        <w:pStyle w:val="ListParagraph"/>
        <w:ind w:left="360"/>
        <w:rPr>
          <w:b/>
        </w:rPr>
      </w:pP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999" w:rsidTr="009A2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Nazwa tabeli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głównego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Adres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Dane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Dane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Klient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Klient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Pracownik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Pracownik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Oddział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Oddzial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Wyjazd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Wyjazd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Samochód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Samochod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Stan techniczny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StanTechniczny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Przesyłka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Przesylka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Odcinek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Odcinek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Ładunek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Ladunek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Paczka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Paczka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Trasa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Trasa</w:t>
            </w:r>
          </w:p>
        </w:tc>
      </w:tr>
      <w:tr w:rsidR="009A2999" w:rsidTr="009A299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Dokument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Dokument</w:t>
            </w:r>
          </w:p>
        </w:tc>
      </w:tr>
      <w:tr w:rsidR="009A2999" w:rsidTr="009A2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9A2999" w:rsidRDefault="009A2999" w:rsidP="009A2999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Dokument Przesyłki</w:t>
            </w:r>
          </w:p>
        </w:tc>
        <w:tc>
          <w:tcPr>
            <w:tcW w:w="4606" w:type="dxa"/>
          </w:tcPr>
          <w:p w:rsidR="009A2999" w:rsidRDefault="009A2999" w:rsidP="009A2999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idDokumentPrzesylki</w:t>
            </w:r>
          </w:p>
        </w:tc>
      </w:tr>
    </w:tbl>
    <w:p w:rsidR="006A5EC2" w:rsidRDefault="006A5EC2" w:rsidP="006A5EC2">
      <w:pPr>
        <w:pStyle w:val="ListParagraph"/>
        <w:rPr>
          <w:b/>
        </w:rPr>
      </w:pPr>
    </w:p>
    <w:p w:rsidR="009A2999" w:rsidRDefault="003C1F02" w:rsidP="003C1F02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Klucze obce</w:t>
      </w: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lastRenderedPageBreak/>
        <w:t>Adres - brak</w:t>
      </w: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Dane - brak</w:t>
      </w: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Klient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E8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3C1F02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3C1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E86EB6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29442F" w:rsidRDefault="00E86EB6" w:rsidP="003C1F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</w:t>
            </w:r>
          </w:p>
        </w:tc>
      </w:tr>
      <w:tr w:rsidR="0029442F" w:rsidTr="00E86E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3C1F02">
            <w:pPr>
              <w:rPr>
                <w:b w:val="0"/>
              </w:rPr>
            </w:pPr>
            <w:r>
              <w:rPr>
                <w:b w:val="0"/>
              </w:rPr>
              <w:t>DANE</w:t>
            </w:r>
          </w:p>
        </w:tc>
        <w:tc>
          <w:tcPr>
            <w:tcW w:w="4606" w:type="dxa"/>
          </w:tcPr>
          <w:p w:rsidR="0029442F" w:rsidRDefault="00E86EB6" w:rsidP="003C1F0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_idDane</w:t>
            </w:r>
          </w:p>
        </w:tc>
      </w:tr>
    </w:tbl>
    <w:p w:rsidR="003C1F02" w:rsidRPr="003C1F02" w:rsidRDefault="003C1F02" w:rsidP="003C1F02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Pracowni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E8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</w:t>
            </w:r>
          </w:p>
        </w:tc>
      </w:tr>
      <w:tr w:rsidR="0029442F" w:rsidTr="00E86E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DANE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ANE_idDane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ROLA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OLA_idRola</w:t>
            </w:r>
          </w:p>
        </w:tc>
      </w:tr>
      <w:tr w:rsidR="0029442F" w:rsidTr="00E86E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ODDZIAL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ODDZIAL_idOddzial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Oddział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E8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Wyjazd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E8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SAMOCHOD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AMOCHOD_idSamochod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Samochód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E8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E86EB6">
            <w:pPr>
              <w:rPr>
                <w:b w:val="0"/>
              </w:rPr>
            </w:pPr>
            <w:r>
              <w:rPr>
                <w:b w:val="0"/>
              </w:rPr>
              <w:t>STAN_TECHNICZNY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TAN_TECHNICZNY_idStanTechniczny</w:t>
            </w:r>
          </w:p>
        </w:tc>
      </w:tr>
      <w:tr w:rsidR="0029442F" w:rsidTr="00E86E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ODDZIAL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ODDZIAL_idOddzial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 xml:space="preserve"> Stan techniczny</w:t>
      </w:r>
      <w:r w:rsidR="0029442F">
        <w:rPr>
          <w:b/>
        </w:rPr>
        <w:t xml:space="preserve"> - brak</w:t>
      </w: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Przesyłka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E8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WYJAZD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YJAZD_idWyjazd</w:t>
            </w:r>
          </w:p>
        </w:tc>
      </w:tr>
      <w:tr w:rsidR="0029442F" w:rsidTr="00E86E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Nadawcy</w:t>
            </w:r>
          </w:p>
        </w:tc>
      </w:tr>
      <w:tr w:rsidR="0029442F" w:rsidTr="00E8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Odbiorcy</w:t>
            </w:r>
          </w:p>
        </w:tc>
      </w:tr>
      <w:tr w:rsidR="0029442F" w:rsidTr="00E86E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KLIENT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KLIENT_idKlient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Odcine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B74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B74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lastRenderedPageBreak/>
              <w:t>ADRES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Poczatkowy</w:t>
            </w:r>
          </w:p>
        </w:tc>
      </w:tr>
      <w:tr w:rsidR="0029442F" w:rsidTr="00B749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ADRES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ADRES_idAdresKoncowy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Ładunek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B74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B74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PRZESYLKA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ZESYLKA_idPrzesylka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Paczka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B74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B74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LADUNEK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ADUNEK_idLadunek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Trasa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B74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B74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ODCINEK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ODCINEK_idOdcinek</w:t>
            </w:r>
          </w:p>
        </w:tc>
      </w:tr>
      <w:tr w:rsidR="0029442F" w:rsidTr="00B749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WYJAZD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WYJAZD_idWyjazd</w:t>
            </w:r>
          </w:p>
        </w:tc>
      </w:tr>
    </w:tbl>
    <w:p w:rsidR="0029442F" w:rsidRPr="0029442F" w:rsidRDefault="0029442F" w:rsidP="0029442F">
      <w:pPr>
        <w:rPr>
          <w:b/>
        </w:rPr>
      </w:pP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Dokument</w:t>
      </w:r>
      <w:r w:rsidR="0029442F">
        <w:rPr>
          <w:b/>
        </w:rPr>
        <w:t xml:space="preserve"> - brak</w:t>
      </w:r>
    </w:p>
    <w:p w:rsidR="003C1F02" w:rsidRDefault="003C1F02" w:rsidP="003C1F02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Dokument Przesyłki</w:t>
      </w:r>
    </w:p>
    <w:tbl>
      <w:tblPr>
        <w:tblStyle w:val="Light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9442F" w:rsidTr="00B749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29442F" w:rsidP="002361E4">
            <w:pPr>
              <w:rPr>
                <w:b w:val="0"/>
              </w:rPr>
            </w:pPr>
            <w:r>
              <w:rPr>
                <w:b w:val="0"/>
              </w:rPr>
              <w:t>Nazwa tabeli pierwotnej</w:t>
            </w:r>
          </w:p>
        </w:tc>
        <w:tc>
          <w:tcPr>
            <w:tcW w:w="4606" w:type="dxa"/>
          </w:tcPr>
          <w:p w:rsidR="0029442F" w:rsidRDefault="0029442F" w:rsidP="002361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Nazwa klucza obcego</w:t>
            </w:r>
          </w:p>
        </w:tc>
      </w:tr>
      <w:tr w:rsidR="0029442F" w:rsidTr="00B749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PRZESYLKA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ZESYLKA_idPrzesylka</w:t>
            </w:r>
          </w:p>
        </w:tc>
      </w:tr>
      <w:tr w:rsidR="0029442F" w:rsidTr="00B749C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:rsidR="0029442F" w:rsidRDefault="00E86EB6" w:rsidP="0029442F">
            <w:pPr>
              <w:rPr>
                <w:b w:val="0"/>
              </w:rPr>
            </w:pPr>
            <w:r>
              <w:rPr>
                <w:b w:val="0"/>
              </w:rPr>
              <w:t>DOKUMENT</w:t>
            </w:r>
          </w:p>
        </w:tc>
        <w:tc>
          <w:tcPr>
            <w:tcW w:w="4606" w:type="dxa"/>
          </w:tcPr>
          <w:p w:rsidR="0029442F" w:rsidRDefault="00E86EB6" w:rsidP="002944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DOKUMENT_idDokument</w:t>
            </w:r>
          </w:p>
        </w:tc>
      </w:tr>
    </w:tbl>
    <w:p w:rsidR="0029442F" w:rsidRDefault="0029442F" w:rsidP="0029442F">
      <w:pPr>
        <w:rPr>
          <w:b/>
        </w:rPr>
      </w:pPr>
    </w:p>
    <w:p w:rsidR="00076006" w:rsidRDefault="00076006" w:rsidP="0029442F">
      <w:pPr>
        <w:rPr>
          <w:b/>
        </w:rPr>
      </w:pPr>
    </w:p>
    <w:p w:rsidR="00076006" w:rsidRDefault="00076006" w:rsidP="0029442F">
      <w:pPr>
        <w:rPr>
          <w:b/>
        </w:rPr>
      </w:pPr>
    </w:p>
    <w:p w:rsidR="00076006" w:rsidRDefault="00076006" w:rsidP="0029442F">
      <w:pPr>
        <w:rPr>
          <w:b/>
        </w:rPr>
      </w:pPr>
    </w:p>
    <w:p w:rsidR="00076006" w:rsidRDefault="00076006" w:rsidP="0029442F">
      <w:pPr>
        <w:rPr>
          <w:b/>
        </w:rPr>
      </w:pPr>
    </w:p>
    <w:p w:rsidR="00076006" w:rsidRDefault="00076006" w:rsidP="0029442F">
      <w:pPr>
        <w:rPr>
          <w:b/>
        </w:rPr>
      </w:pPr>
    </w:p>
    <w:p w:rsidR="00076006" w:rsidRDefault="00076006" w:rsidP="0029442F">
      <w:pPr>
        <w:rPr>
          <w:b/>
        </w:rPr>
      </w:pPr>
    </w:p>
    <w:p w:rsidR="00076006" w:rsidRPr="0029442F" w:rsidRDefault="00076006" w:rsidP="0029442F">
      <w:pPr>
        <w:rPr>
          <w:b/>
        </w:rPr>
      </w:pPr>
    </w:p>
    <w:p w:rsidR="009A2999" w:rsidRDefault="00076006" w:rsidP="005F4B80">
      <w:pPr>
        <w:pStyle w:val="ListParagraph"/>
        <w:numPr>
          <w:ilvl w:val="0"/>
          <w:numId w:val="1"/>
        </w:numPr>
        <w:ind w:left="357" w:hanging="357"/>
        <w:rPr>
          <w:b/>
        </w:rPr>
      </w:pPr>
      <w:r>
        <w:rPr>
          <w:b/>
        </w:rPr>
        <w:t>Identyfikowanie relacji tabeli</w:t>
      </w:r>
    </w:p>
    <w:tbl>
      <w:tblPr>
        <w:tblStyle w:val="TableGrid"/>
        <w:tblW w:w="11623" w:type="dxa"/>
        <w:tblInd w:w="-1273" w:type="dxa"/>
        <w:tblLook w:val="04A0" w:firstRow="1" w:lastRow="0" w:firstColumn="1" w:lastColumn="0" w:noHBand="0" w:noVBand="1"/>
      </w:tblPr>
      <w:tblGrid>
        <w:gridCol w:w="1060"/>
        <w:gridCol w:w="630"/>
        <w:gridCol w:w="676"/>
        <w:gridCol w:w="680"/>
        <w:gridCol w:w="722"/>
        <w:gridCol w:w="818"/>
        <w:gridCol w:w="802"/>
        <w:gridCol w:w="718"/>
        <w:gridCol w:w="715"/>
        <w:gridCol w:w="620"/>
        <w:gridCol w:w="634"/>
        <w:gridCol w:w="658"/>
        <w:gridCol w:w="755"/>
        <w:gridCol w:w="644"/>
        <w:gridCol w:w="693"/>
        <w:gridCol w:w="798"/>
      </w:tblGrid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Dane</w:t>
            </w: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Adres</w:t>
            </w: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Klient</w:t>
            </w: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raco-wnik</w:t>
            </w: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Oddział</w:t>
            </w: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Wyjazd</w:t>
            </w: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Samo-chód</w:t>
            </w: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Stan</w:t>
            </w:r>
          </w:p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Tech-niczny</w:t>
            </w: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rze-syłka</w:t>
            </w: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Odci-nek</w:t>
            </w: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Ładu-nek</w:t>
            </w: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aczka</w:t>
            </w:r>
          </w:p>
        </w:tc>
        <w:tc>
          <w:tcPr>
            <w:tcW w:w="644" w:type="dxa"/>
          </w:tcPr>
          <w:p w:rsidR="00076006" w:rsidRPr="00266F0E" w:rsidRDefault="00266F0E" w:rsidP="00266F0E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Trasa</w:t>
            </w:r>
          </w:p>
        </w:tc>
        <w:tc>
          <w:tcPr>
            <w:tcW w:w="693" w:type="dxa"/>
          </w:tcPr>
          <w:p w:rsidR="00076006" w:rsidRPr="00266F0E" w:rsidRDefault="00266F0E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Doku-ment</w:t>
            </w:r>
          </w:p>
        </w:tc>
        <w:tc>
          <w:tcPr>
            <w:tcW w:w="798" w:type="dxa"/>
          </w:tcPr>
          <w:p w:rsidR="00266F0E" w:rsidRPr="00266F0E" w:rsidRDefault="00266F0E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 xml:space="preserve">Doku-ment </w:t>
            </w:r>
          </w:p>
          <w:p w:rsidR="00266F0E" w:rsidRPr="00266F0E" w:rsidRDefault="00266F0E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rzesył-ki</w:t>
            </w: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Dane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722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Adres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266F0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722" w:type="dxa"/>
          </w:tcPr>
          <w:p w:rsidR="00076006" w:rsidRPr="00266F0E" w:rsidRDefault="00266F0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818" w:type="dxa"/>
          </w:tcPr>
          <w:p w:rsidR="00076006" w:rsidRPr="00266F0E" w:rsidRDefault="00266F0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266F0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634" w:type="dxa"/>
          </w:tcPr>
          <w:p w:rsidR="00076006" w:rsidRPr="00266F0E" w:rsidRDefault="00266F0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lastRenderedPageBreak/>
              <w:t>Klient</w:t>
            </w:r>
          </w:p>
        </w:tc>
        <w:tc>
          <w:tcPr>
            <w:tcW w:w="630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676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racownik</w:t>
            </w:r>
          </w:p>
        </w:tc>
        <w:tc>
          <w:tcPr>
            <w:tcW w:w="630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676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5909E7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Oddział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Wyjazd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Samochód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5909E7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802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Stan techniczny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rzesyłka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D13E1E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Odcinek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</w:t>
            </w: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Ładunek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Paczka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5909E7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1</w:t>
            </w: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Trasa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Dokument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5F4B80" w:rsidP="00076006">
            <w:pPr>
              <w:rPr>
                <w:b/>
                <w:sz w:val="18"/>
              </w:rPr>
            </w:pPr>
            <w:r>
              <w:rPr>
                <w:b/>
                <w:sz w:val="18"/>
              </w:rPr>
              <w:t>1:N</w:t>
            </w:r>
          </w:p>
        </w:tc>
      </w:tr>
      <w:tr w:rsidR="00266F0E" w:rsidRPr="00266F0E" w:rsidTr="00266F0E">
        <w:tc>
          <w:tcPr>
            <w:tcW w:w="106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  <w:r w:rsidRPr="00266F0E">
              <w:rPr>
                <w:b/>
                <w:sz w:val="18"/>
              </w:rPr>
              <w:t>Dokument przesyłki</w:t>
            </w:r>
          </w:p>
        </w:tc>
        <w:tc>
          <w:tcPr>
            <w:tcW w:w="63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76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8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2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802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1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20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3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5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55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44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693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  <w:tc>
          <w:tcPr>
            <w:tcW w:w="798" w:type="dxa"/>
          </w:tcPr>
          <w:p w:rsidR="00076006" w:rsidRPr="00266F0E" w:rsidRDefault="00076006" w:rsidP="00076006">
            <w:pPr>
              <w:rPr>
                <w:b/>
                <w:sz w:val="18"/>
              </w:rPr>
            </w:pPr>
          </w:p>
        </w:tc>
      </w:tr>
    </w:tbl>
    <w:p w:rsidR="00076006" w:rsidRDefault="00076006" w:rsidP="00076006">
      <w:pPr>
        <w:rPr>
          <w:b/>
        </w:rPr>
      </w:pPr>
    </w:p>
    <w:p w:rsidR="005F4B80" w:rsidRDefault="006A5EC2" w:rsidP="005F4B80">
      <w:pPr>
        <w:pStyle w:val="ListParagraph"/>
        <w:numPr>
          <w:ilvl w:val="0"/>
          <w:numId w:val="5"/>
        </w:numPr>
        <w:ind w:left="357" w:hanging="357"/>
        <w:rPr>
          <w:b/>
        </w:rPr>
      </w:pPr>
      <w:r>
        <w:rPr>
          <w:b/>
          <w:noProof/>
          <w:lang w:eastAsia="pl-PL"/>
        </w:rPr>
        <w:drawing>
          <wp:anchor distT="0" distB="0" distL="114300" distR="114300" simplePos="0" relativeHeight="251658240" behindDoc="0" locked="0" layoutInCell="1" allowOverlap="1" wp14:anchorId="35D47C46" wp14:editId="33B05B07">
            <wp:simplePos x="0" y="0"/>
            <wp:positionH relativeFrom="column">
              <wp:posOffset>-821055</wp:posOffset>
            </wp:positionH>
            <wp:positionV relativeFrom="paragraph">
              <wp:posOffset>497840</wp:posOffset>
            </wp:positionV>
            <wp:extent cx="7351395" cy="3534410"/>
            <wp:effectExtent l="0" t="0" r="1905" b="8890"/>
            <wp:wrapTopAndBottom/>
            <wp:docPr id="2" name="Picture 2" descr="C:\Users\Marcinello\AppData\Local\Microsoft\Windows\INetCache\Content.Word\dadadada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cinello\AppData\Local\Microsoft\Windows\INetCache\Content.Word\dadadadada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1395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4B80" w:rsidRPr="005F4B80">
        <w:rPr>
          <w:b/>
        </w:rPr>
        <w:t>Za</w:t>
      </w:r>
      <w:r w:rsidR="005F4B80">
        <w:rPr>
          <w:b/>
        </w:rPr>
        <w:t>projektowanie struktury bazy danych</w:t>
      </w:r>
    </w:p>
    <w:p w:rsidR="005F4B80" w:rsidRDefault="005F4B80" w:rsidP="005F4B80">
      <w:pPr>
        <w:rPr>
          <w:b/>
        </w:rPr>
      </w:pPr>
    </w:p>
    <w:p w:rsidR="006A5EC2" w:rsidRDefault="006A5EC2" w:rsidP="005F4B80">
      <w:pPr>
        <w:rPr>
          <w:b/>
        </w:rPr>
      </w:pPr>
    </w:p>
    <w:p w:rsidR="006A5EC2" w:rsidRDefault="006A5EC2" w:rsidP="005F4B80">
      <w:pPr>
        <w:rPr>
          <w:b/>
        </w:rPr>
      </w:pPr>
    </w:p>
    <w:p w:rsidR="006A5EC2" w:rsidRPr="005F4B80" w:rsidRDefault="006A5EC2" w:rsidP="005F4B80">
      <w:pPr>
        <w:rPr>
          <w:b/>
        </w:rPr>
      </w:pPr>
    </w:p>
    <w:sectPr w:rsidR="006A5EC2" w:rsidRPr="005F4B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556E33"/>
    <w:multiLevelType w:val="hybridMultilevel"/>
    <w:tmpl w:val="E0E08EE6"/>
    <w:lvl w:ilvl="0" w:tplc="0415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">
    <w:nsid w:val="1DB30D92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40BA616F"/>
    <w:multiLevelType w:val="multilevel"/>
    <w:tmpl w:val="78165DE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47402942"/>
    <w:multiLevelType w:val="hybridMultilevel"/>
    <w:tmpl w:val="E6CCBB8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A01906"/>
    <w:multiLevelType w:val="hybridMultilevel"/>
    <w:tmpl w:val="00B0D134"/>
    <w:lvl w:ilvl="0" w:tplc="04150011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LAwNDMxMLYwNjFU0lEKTi0uzszPAykwqgUAfD4fXiwAAAA="/>
  </w:docVars>
  <w:rsids>
    <w:rsidRoot w:val="00C72B27"/>
    <w:rsid w:val="00072E7C"/>
    <w:rsid w:val="00076006"/>
    <w:rsid w:val="00187BA6"/>
    <w:rsid w:val="00190F68"/>
    <w:rsid w:val="001E2C5A"/>
    <w:rsid w:val="00266F0E"/>
    <w:rsid w:val="00276051"/>
    <w:rsid w:val="0029442F"/>
    <w:rsid w:val="003C1F02"/>
    <w:rsid w:val="00490D2A"/>
    <w:rsid w:val="005909E7"/>
    <w:rsid w:val="00597B35"/>
    <w:rsid w:val="005F0077"/>
    <w:rsid w:val="005F4B80"/>
    <w:rsid w:val="006A5EC2"/>
    <w:rsid w:val="006D19D1"/>
    <w:rsid w:val="0072251A"/>
    <w:rsid w:val="008333B2"/>
    <w:rsid w:val="00846539"/>
    <w:rsid w:val="009A2899"/>
    <w:rsid w:val="009A2999"/>
    <w:rsid w:val="00A13FD1"/>
    <w:rsid w:val="00AC40AC"/>
    <w:rsid w:val="00B749C1"/>
    <w:rsid w:val="00B96F90"/>
    <w:rsid w:val="00C16443"/>
    <w:rsid w:val="00C72B27"/>
    <w:rsid w:val="00D079EE"/>
    <w:rsid w:val="00D13E1E"/>
    <w:rsid w:val="00E86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51A"/>
    <w:pPr>
      <w:ind w:left="720"/>
      <w:contextualSpacing/>
    </w:pPr>
  </w:style>
  <w:style w:type="table" w:styleId="TableGrid">
    <w:name w:val="Table Grid"/>
    <w:basedOn w:val="TableNormal"/>
    <w:uiPriority w:val="59"/>
    <w:rsid w:val="007225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">
    <w:name w:val="Medium Shading 1"/>
    <w:basedOn w:val="TableNormal"/>
    <w:uiPriority w:val="63"/>
    <w:rsid w:val="009A28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DarkList">
    <w:name w:val="Dark List"/>
    <w:basedOn w:val="TableNormal"/>
    <w:uiPriority w:val="70"/>
    <w:rsid w:val="009A289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ghtGrid">
    <w:name w:val="Light Grid"/>
    <w:basedOn w:val="TableNormal"/>
    <w:uiPriority w:val="62"/>
    <w:rsid w:val="009A28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190F6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B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B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51A"/>
    <w:pPr>
      <w:ind w:left="720"/>
      <w:contextualSpacing/>
    </w:pPr>
  </w:style>
  <w:style w:type="table" w:styleId="TableGrid">
    <w:name w:val="Table Grid"/>
    <w:basedOn w:val="TableNormal"/>
    <w:uiPriority w:val="59"/>
    <w:rsid w:val="007225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MediumShading1">
    <w:name w:val="Medium Shading 1"/>
    <w:basedOn w:val="TableNormal"/>
    <w:uiPriority w:val="63"/>
    <w:rsid w:val="009A28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DarkList">
    <w:name w:val="Dark List"/>
    <w:basedOn w:val="TableNormal"/>
    <w:uiPriority w:val="70"/>
    <w:rsid w:val="009A289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ghtGrid">
    <w:name w:val="Light Grid"/>
    <w:basedOn w:val="TableNormal"/>
    <w:uiPriority w:val="62"/>
    <w:rsid w:val="009A289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190F6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F4B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B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2</Pages>
  <Words>1591</Words>
  <Characters>954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żytkownik systemu Windows</dc:creator>
  <cp:lastModifiedBy>Użytkownik systemu Windows</cp:lastModifiedBy>
  <cp:revision>4</cp:revision>
  <dcterms:created xsi:type="dcterms:W3CDTF">2018-06-11T18:43:00Z</dcterms:created>
  <dcterms:modified xsi:type="dcterms:W3CDTF">2019-07-29T21:29:00Z</dcterms:modified>
</cp:coreProperties>
</file>